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2FD0E" w14:textId="77777777" w:rsidR="0070028D" w:rsidRPr="00DE4C20" w:rsidRDefault="0070028D" w:rsidP="00552A78">
      <w:pPr>
        <w:rPr>
          <w:rFonts w:ascii="David" w:hAnsi="David" w:cs="David"/>
          <w:rtl/>
        </w:rPr>
      </w:pPr>
    </w:p>
    <w:p w14:paraId="55A2A514" w14:textId="77777777" w:rsidR="00150DFD" w:rsidRPr="00DE4C20" w:rsidRDefault="00150DFD" w:rsidP="00DE4C20">
      <w:pPr>
        <w:pStyle w:val="Header"/>
        <w:jc w:val="center"/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u w:val="single"/>
          <w:rtl/>
        </w:rPr>
        <w:t xml:space="preserve">טופס מעקב </w:t>
      </w:r>
      <w:r w:rsidR="00DE4C20" w:rsidRPr="00DE4C20">
        <w:rPr>
          <w:rFonts w:ascii="David" w:hAnsi="David" w:cs="David" w:hint="cs"/>
          <w:b/>
          <w:bCs/>
          <w:u w:val="single"/>
          <w:rtl/>
        </w:rPr>
        <w:t>שעות</w:t>
      </w:r>
    </w:p>
    <w:p w14:paraId="5BA3C36F" w14:textId="77777777" w:rsidR="00150DFD" w:rsidRPr="00DE4C20" w:rsidRDefault="00150DFD" w:rsidP="00552A78">
      <w:pPr>
        <w:rPr>
          <w:rFonts w:ascii="David" w:hAnsi="David" w:cs="David"/>
        </w:rPr>
      </w:pPr>
    </w:p>
    <w:p w14:paraId="348D6AFE" w14:textId="77777777"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14:paraId="304E5ACE" w14:textId="77777777"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14:paraId="48FE6415" w14:textId="77777777"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14:paraId="62524BE6" w14:textId="77777777" w:rsidR="00552A78" w:rsidRPr="00AA6DE6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                                                    </w:t>
      </w:r>
      <w:r w:rsidR="00552A78" w:rsidRPr="00AA6DE6">
        <w:rPr>
          <w:rFonts w:ascii="David" w:hAnsi="David" w:cs="David"/>
          <w:b/>
          <w:bCs/>
          <w:u w:val="single"/>
          <w:rtl/>
        </w:rPr>
        <w:t xml:space="preserve">                                        </w:t>
      </w:r>
    </w:p>
    <w:p w14:paraId="0A36A155" w14:textId="77777777"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14:paraId="6CD7E722" w14:textId="77777777"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14:paraId="31CAF877" w14:textId="77777777"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14:paraId="52AAC379" w14:textId="77777777"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14:paraId="7C19D56A" w14:textId="77777777"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14:paraId="061D4942" w14:textId="77777777" w:rsidR="00DE4C20" w:rsidRPr="00746F15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14:paraId="2C90254C" w14:textId="77777777"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345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993"/>
        <w:gridCol w:w="1134"/>
        <w:gridCol w:w="1134"/>
        <w:gridCol w:w="6231"/>
      </w:tblGrid>
      <w:tr w:rsidR="00DE4C20" w:rsidRPr="00DE4C20" w14:paraId="10D8A1CE" w14:textId="77777777" w:rsidTr="00746F15">
        <w:trPr>
          <w:trHeight w:val="557"/>
        </w:trPr>
        <w:tc>
          <w:tcPr>
            <w:tcW w:w="2056" w:type="dxa"/>
          </w:tcPr>
          <w:p w14:paraId="30F3908E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3" w:type="dxa"/>
          </w:tcPr>
          <w:p w14:paraId="0AFD570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1134" w:type="dxa"/>
          </w:tcPr>
          <w:p w14:paraId="340161CB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1134" w:type="dxa"/>
          </w:tcPr>
          <w:p w14:paraId="34117AF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6231" w:type="dxa"/>
          </w:tcPr>
          <w:p w14:paraId="1DA6535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14:paraId="722C3A9B" w14:textId="77777777" w:rsidTr="00746F15">
        <w:trPr>
          <w:trHeight w:val="469"/>
        </w:trPr>
        <w:tc>
          <w:tcPr>
            <w:tcW w:w="2056" w:type="dxa"/>
          </w:tcPr>
          <w:p w14:paraId="61C403D9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993" w:type="dxa"/>
          </w:tcPr>
          <w:p w14:paraId="37D47586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6CAD596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08</w:t>
            </w:r>
          </w:p>
        </w:tc>
        <w:tc>
          <w:tcPr>
            <w:tcW w:w="1134" w:type="dxa"/>
          </w:tcPr>
          <w:p w14:paraId="514C1923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 w:val="restart"/>
          </w:tcPr>
          <w:p w14:paraId="6F6D47A0" w14:textId="77777777"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14:paraId="4E61C540" w14:textId="77777777"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14:paraId="17D91978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14:paraId="7EB2D5AD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תוספת לבודק מוביל לכל יום מבדק</w:t>
            </w:r>
            <w:r w:rsidR="00746F15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הסמכה</w:t>
            </w:r>
            <w:r w:rsidR="004223E0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(בכפוף להכנת מצע לדיון ודו"ח מבדק).</w:t>
            </w:r>
          </w:p>
          <w:p w14:paraId="2DBC39D2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- שעות ט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>של פמ"ת</w:t>
            </w:r>
          </w:p>
          <w:p w14:paraId="2902FD64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</w:p>
          <w:p w14:paraId="72BF9F78" w14:textId="77777777"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14:paraId="3C55BD00" w14:textId="77777777"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40406CF6" w14:textId="77777777" w:rsidR="00746F15" w:rsidRPr="00DE4C20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02A0E98B" w14:textId="77777777" w:rsidR="00BE7615" w:rsidRPr="00746F15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4 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14:paraId="7A4E7652" w14:textId="77777777" w:rsidTr="00746F15">
        <w:trPr>
          <w:trHeight w:val="469"/>
        </w:trPr>
        <w:tc>
          <w:tcPr>
            <w:tcW w:w="2056" w:type="dxa"/>
          </w:tcPr>
          <w:p w14:paraId="25D14699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993" w:type="dxa"/>
          </w:tcPr>
          <w:p w14:paraId="688E108E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2D1E0189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1134" w:type="dxa"/>
          </w:tcPr>
          <w:p w14:paraId="732DB87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3C0A82F3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5D1CAC98" w14:textId="77777777" w:rsidTr="00746F15">
        <w:trPr>
          <w:trHeight w:val="469"/>
        </w:trPr>
        <w:tc>
          <w:tcPr>
            <w:tcW w:w="4183" w:type="dxa"/>
            <w:gridSpan w:val="3"/>
          </w:tcPr>
          <w:p w14:paraId="2F1E2406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1134" w:type="dxa"/>
          </w:tcPr>
          <w:p w14:paraId="3258B3F3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0FFC4CD8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1EAB8AA1" w14:textId="77777777" w:rsidTr="00746F15">
        <w:trPr>
          <w:trHeight w:val="469"/>
        </w:trPr>
        <w:tc>
          <w:tcPr>
            <w:tcW w:w="4183" w:type="dxa"/>
            <w:gridSpan w:val="3"/>
          </w:tcPr>
          <w:p w14:paraId="301630EA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1134" w:type="dxa"/>
          </w:tcPr>
          <w:p w14:paraId="5E5F57D9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6231" w:type="dxa"/>
            <w:vMerge/>
          </w:tcPr>
          <w:p w14:paraId="0ABA0DAE" w14:textId="77777777"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40723142" w14:textId="77777777" w:rsidTr="00746F15">
        <w:trPr>
          <w:trHeight w:val="469"/>
        </w:trPr>
        <w:tc>
          <w:tcPr>
            <w:tcW w:w="4183" w:type="dxa"/>
            <w:gridSpan w:val="3"/>
          </w:tcPr>
          <w:p w14:paraId="35F201BB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1134" w:type="dxa"/>
          </w:tcPr>
          <w:p w14:paraId="2039221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4ADDF7A4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14:paraId="77D89348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4A9716FC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215995B2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04D08078" w14:textId="77777777"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14:paraId="4DDD34EA" w14:textId="77777777"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14:paraId="3A43CD20" w14:textId="77777777" w:rsidR="00284B34" w:rsidRPr="00DE4C20" w:rsidRDefault="00284B34">
      <w:pPr>
        <w:rPr>
          <w:rFonts w:ascii="David" w:hAnsi="David" w:cs="David"/>
          <w:rtl/>
        </w:rPr>
      </w:pPr>
    </w:p>
    <w:p w14:paraId="56210F7A" w14:textId="77777777" w:rsidR="00284B34" w:rsidRPr="00DE4C20" w:rsidRDefault="00284B34">
      <w:pPr>
        <w:rPr>
          <w:rFonts w:ascii="David" w:hAnsi="David" w:cs="David"/>
          <w:rtl/>
        </w:rPr>
      </w:pPr>
    </w:p>
    <w:p w14:paraId="4D5BA6C4" w14:textId="77777777" w:rsidR="00C05CA9" w:rsidRPr="00DE4C20" w:rsidRDefault="00C05CA9">
      <w:pPr>
        <w:rPr>
          <w:rFonts w:ascii="David" w:hAnsi="David" w:cs="David"/>
          <w:rtl/>
        </w:rPr>
      </w:pPr>
    </w:p>
    <w:p w14:paraId="5019992D" w14:textId="77777777" w:rsidR="00C05CA9" w:rsidRPr="00DE4C20" w:rsidRDefault="00C05CA9">
      <w:pPr>
        <w:rPr>
          <w:rFonts w:ascii="David" w:hAnsi="David" w:cs="David"/>
          <w:rtl/>
        </w:rPr>
      </w:pPr>
    </w:p>
    <w:p w14:paraId="01162360" w14:textId="77777777" w:rsidR="00C05CA9" w:rsidRPr="00DE4C20" w:rsidRDefault="00C05CA9">
      <w:pPr>
        <w:rPr>
          <w:rFonts w:ascii="David" w:hAnsi="David" w:cs="David"/>
          <w:rtl/>
        </w:rPr>
      </w:pPr>
    </w:p>
    <w:p w14:paraId="4957CD0D" w14:textId="77777777" w:rsidR="00C05CA9" w:rsidRPr="00DE4C20" w:rsidRDefault="00C05CA9">
      <w:pPr>
        <w:rPr>
          <w:rFonts w:ascii="David" w:hAnsi="David" w:cs="David"/>
          <w:rtl/>
        </w:rPr>
      </w:pPr>
    </w:p>
    <w:p w14:paraId="486247E3" w14:textId="77777777" w:rsidR="00C05CA9" w:rsidRPr="00DE4C20" w:rsidRDefault="00C05CA9">
      <w:pPr>
        <w:rPr>
          <w:rFonts w:ascii="David" w:hAnsi="David" w:cs="David"/>
          <w:rtl/>
        </w:rPr>
      </w:pPr>
    </w:p>
    <w:p w14:paraId="7D6C9E70" w14:textId="77777777"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14:paraId="4B0719C2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6A74170B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02A4EC99" w14:textId="77777777"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14:paraId="0C1556C4" w14:textId="77777777"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14:paraId="29AE64FD" w14:textId="77777777"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14:paraId="226508D5" w14:textId="77777777"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14:paraId="19109030" w14:textId="77777777"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14:paraId="2B783122" w14:textId="77777777" w:rsidR="0021338C" w:rsidRPr="00DE4C20" w:rsidRDefault="0021338C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</w:p>
    <w:p w14:paraId="3D019D36" w14:textId="77777777" w:rsidR="00A7211D" w:rsidRPr="00DE4C20" w:rsidRDefault="00C67771" w:rsidP="00C67771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                                          _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___________</w:t>
      </w:r>
      <w:r w:rsidR="00DD7B6D" w:rsidRPr="00DE4C20">
        <w:rPr>
          <w:rFonts w:ascii="David" w:hAnsi="David"/>
          <w:sz w:val="24"/>
          <w:szCs w:val="24"/>
          <w:rtl/>
        </w:rPr>
        <w:br w:type="page"/>
      </w:r>
    </w:p>
    <w:p w14:paraId="01F8F720" w14:textId="77777777" w:rsidR="00746F15" w:rsidRPr="00DE4C20" w:rsidRDefault="00746F15" w:rsidP="00746F15">
      <w:pPr>
        <w:pStyle w:val="Header"/>
        <w:jc w:val="center"/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u w:val="single"/>
          <w:rtl/>
        </w:rPr>
        <w:lastRenderedPageBreak/>
        <w:t xml:space="preserve">טופס מעקב </w:t>
      </w:r>
      <w:r w:rsidRPr="00DE4C20">
        <w:rPr>
          <w:rFonts w:ascii="David" w:hAnsi="David" w:cs="David" w:hint="cs"/>
          <w:b/>
          <w:bCs/>
          <w:u w:val="single"/>
          <w:rtl/>
        </w:rPr>
        <w:t>שעות</w:t>
      </w:r>
    </w:p>
    <w:p w14:paraId="472D41F8" w14:textId="77777777"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14:paraId="2E489B8B" w14:textId="77777777"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8"/>
        <w:gridCol w:w="747"/>
        <w:gridCol w:w="606"/>
        <w:gridCol w:w="690"/>
        <w:gridCol w:w="690"/>
        <w:gridCol w:w="703"/>
        <w:gridCol w:w="662"/>
        <w:gridCol w:w="1211"/>
        <w:gridCol w:w="2817"/>
        <w:gridCol w:w="999"/>
        <w:gridCol w:w="592"/>
        <w:gridCol w:w="1261"/>
        <w:gridCol w:w="999"/>
        <w:gridCol w:w="2390"/>
      </w:tblGrid>
      <w:tr w:rsidR="002F50F6" w:rsidRPr="00DE4C20" w14:paraId="254A861B" w14:textId="77777777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14:paraId="3283E2D0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14:paraId="08A10BB3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14:paraId="7D8E1F6A" w14:textId="77777777" w:rsidTr="007925A4">
        <w:trPr>
          <w:trHeight w:val="309"/>
        </w:trPr>
        <w:tc>
          <w:tcPr>
            <w:tcW w:w="658" w:type="dxa"/>
            <w:vMerge w:val="restart"/>
            <w:vAlign w:val="center"/>
          </w:tcPr>
          <w:p w14:paraId="37077680" w14:textId="77777777"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תאריך המבדק</w:t>
            </w:r>
          </w:p>
        </w:tc>
        <w:tc>
          <w:tcPr>
            <w:tcW w:w="1353" w:type="dxa"/>
            <w:gridSpan w:val="2"/>
            <w:vAlign w:val="center"/>
          </w:tcPr>
          <w:p w14:paraId="3459EB49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14:paraId="78A420BD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90" w:type="dxa"/>
            <w:vMerge w:val="restart"/>
            <w:vAlign w:val="center"/>
          </w:tcPr>
          <w:p w14:paraId="4B88EEF7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90" w:type="dxa"/>
            <w:vMerge w:val="restart"/>
            <w:vAlign w:val="center"/>
          </w:tcPr>
          <w:p w14:paraId="5F4460C1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14:paraId="5D40C2F3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703" w:type="dxa"/>
            <w:vMerge w:val="restart"/>
            <w:vAlign w:val="center"/>
          </w:tcPr>
          <w:p w14:paraId="1883C14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14:paraId="119A112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662" w:type="dxa"/>
            <w:vMerge w:val="restart"/>
            <w:vAlign w:val="center"/>
          </w:tcPr>
          <w:p w14:paraId="5E9057D6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211" w:type="dxa"/>
            <w:vMerge w:val="restart"/>
            <w:vAlign w:val="center"/>
          </w:tcPr>
          <w:p w14:paraId="62868AB3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14:paraId="5E83ECB0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14:paraId="061BF8DA" w14:textId="77777777"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7A267FA9" w14:textId="77777777"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14:paraId="31FC66A3" w14:textId="77777777"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14:paraId="3AFA58F3" w14:textId="77777777"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14:paraId="31334509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14:paraId="16EC2D2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14:paraId="00ADBB52" w14:textId="77777777" w:rsidTr="007925A4">
        <w:trPr>
          <w:trHeight w:val="309"/>
        </w:trPr>
        <w:tc>
          <w:tcPr>
            <w:tcW w:w="658" w:type="dxa"/>
            <w:vMerge/>
            <w:vAlign w:val="center"/>
          </w:tcPr>
          <w:p w14:paraId="50582051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" w:type="dxa"/>
            <w:vAlign w:val="center"/>
          </w:tcPr>
          <w:p w14:paraId="5FDC922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606" w:type="dxa"/>
            <w:vAlign w:val="center"/>
          </w:tcPr>
          <w:p w14:paraId="2BE09E8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14:paraId="632E037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14:paraId="77470FE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03" w:type="dxa"/>
            <w:vMerge/>
            <w:tcBorders>
              <w:bottom w:val="single" w:sz="6" w:space="0" w:color="auto"/>
            </w:tcBorders>
            <w:vAlign w:val="center"/>
          </w:tcPr>
          <w:p w14:paraId="7C3A8C9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62" w:type="dxa"/>
            <w:vMerge/>
            <w:tcBorders>
              <w:bottom w:val="single" w:sz="6" w:space="0" w:color="auto"/>
            </w:tcBorders>
            <w:vAlign w:val="center"/>
          </w:tcPr>
          <w:p w14:paraId="6D30CEE1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11" w:type="dxa"/>
            <w:vMerge/>
            <w:tcBorders>
              <w:bottom w:val="single" w:sz="6" w:space="0" w:color="auto"/>
            </w:tcBorders>
            <w:vAlign w:val="center"/>
          </w:tcPr>
          <w:p w14:paraId="047D6CF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5ACA613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0FFCC1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14:paraId="1044D9FC" w14:textId="77777777"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14:paraId="3C6B4D4C" w14:textId="77777777"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14:paraId="7B8131A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14:paraId="265AB3B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14:paraId="2B7F755D" w14:textId="77777777" w:rsidTr="007925A4">
        <w:trPr>
          <w:cantSplit/>
          <w:trHeight w:val="325"/>
        </w:trPr>
        <w:tc>
          <w:tcPr>
            <w:tcW w:w="658" w:type="dxa"/>
          </w:tcPr>
          <w:p w14:paraId="23F7D69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75F103C0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3A29C35D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6F38AA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6BF25AB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4B8F643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5704794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61AE91A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117B31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53DCB3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2EA9419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E45151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2B4659B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44EBF76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A45B9A0" w14:textId="77777777" w:rsidTr="007925A4">
        <w:trPr>
          <w:cantSplit/>
          <w:trHeight w:val="325"/>
        </w:trPr>
        <w:tc>
          <w:tcPr>
            <w:tcW w:w="658" w:type="dxa"/>
          </w:tcPr>
          <w:p w14:paraId="53C6367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7624709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6EFFFFE8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6E096A2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7A3B4D2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500B1D3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556DB22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6C58922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1CECCCE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437D537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9F7FA1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942E40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1631E06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127B2BA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33E24AC4" w14:textId="77777777" w:rsidTr="007925A4">
        <w:trPr>
          <w:cantSplit/>
          <w:trHeight w:val="325"/>
        </w:trPr>
        <w:tc>
          <w:tcPr>
            <w:tcW w:w="658" w:type="dxa"/>
          </w:tcPr>
          <w:p w14:paraId="7FEEE57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0AE53AB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1709E1A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7121E04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3BA73C7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19C6C41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795DAF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1A105F0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119A3E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4FB07B2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40724D0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C020F7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7618F13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5EBD8A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9F1753B" w14:textId="77777777" w:rsidTr="007925A4">
        <w:trPr>
          <w:cantSplit/>
          <w:trHeight w:val="325"/>
        </w:trPr>
        <w:tc>
          <w:tcPr>
            <w:tcW w:w="658" w:type="dxa"/>
          </w:tcPr>
          <w:p w14:paraId="0B5B167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4079EE8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20C1AC2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40F73E7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68237E2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34AC20E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4A76D2E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4B85960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ED84CA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B02580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3F89D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43D13C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4D0E2C3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3C439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3F2F9E29" w14:textId="77777777" w:rsidTr="007925A4">
        <w:trPr>
          <w:cantSplit/>
          <w:trHeight w:val="325"/>
        </w:trPr>
        <w:tc>
          <w:tcPr>
            <w:tcW w:w="658" w:type="dxa"/>
          </w:tcPr>
          <w:p w14:paraId="0F2B158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02E4AAC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1977DDD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2685991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6E4F8D2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7CE7040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459292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230292E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34C9502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A13B0A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06D702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175694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6055B1F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2987E3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7A5077CD" w14:textId="77777777" w:rsidTr="007925A4">
        <w:trPr>
          <w:cantSplit/>
          <w:trHeight w:val="325"/>
        </w:trPr>
        <w:tc>
          <w:tcPr>
            <w:tcW w:w="658" w:type="dxa"/>
          </w:tcPr>
          <w:p w14:paraId="20D366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69228E1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6DB1D93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5AE6795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56CA6D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2ED3DD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10F7F7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13CC58E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217C5B5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3AC8A08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DC3FE7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304F7E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10A69A3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6276957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4A7E97A" w14:textId="77777777" w:rsidTr="007925A4">
        <w:trPr>
          <w:cantSplit/>
          <w:trHeight w:val="325"/>
        </w:trPr>
        <w:tc>
          <w:tcPr>
            <w:tcW w:w="658" w:type="dxa"/>
          </w:tcPr>
          <w:p w14:paraId="7C10EC8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304FF1C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05FC4D2C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3B2942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38EC57C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5DF0144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5E45ECD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3B9BA4C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D0E75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EC1D3E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CEB520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AB5F1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2105DA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898B01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42E001FC" w14:textId="77777777" w:rsidTr="007925A4">
        <w:trPr>
          <w:cantSplit/>
          <w:trHeight w:val="325"/>
        </w:trPr>
        <w:tc>
          <w:tcPr>
            <w:tcW w:w="658" w:type="dxa"/>
          </w:tcPr>
          <w:p w14:paraId="08B4AA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1604F2B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56E0029D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6AD11A5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72ECB5F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7E0D21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58CE708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02BEC5D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BB81BF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1116F88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94848C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51DB57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7FC6892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E8802C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559DB369" w14:textId="77777777" w:rsidTr="007925A4">
        <w:trPr>
          <w:cantSplit/>
          <w:trHeight w:val="325"/>
        </w:trPr>
        <w:tc>
          <w:tcPr>
            <w:tcW w:w="658" w:type="dxa"/>
          </w:tcPr>
          <w:p w14:paraId="26B8EB1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14:paraId="1F20140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14:paraId="2CACD9E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14:paraId="7E308E2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27CAEF4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14:paraId="2F4925D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243CAC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46A9E21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7E53F62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7616456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4F714C2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4884000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0B02412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08912A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57042CF7" w14:textId="77777777" w:rsidTr="007925A4">
        <w:trPr>
          <w:cantSplit/>
          <w:trHeight w:val="325"/>
        </w:trPr>
        <w:tc>
          <w:tcPr>
            <w:tcW w:w="658" w:type="dxa"/>
            <w:tcBorders>
              <w:bottom w:val="single" w:sz="6" w:space="0" w:color="auto"/>
            </w:tcBorders>
          </w:tcPr>
          <w:p w14:paraId="1DF8B11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  <w:tcBorders>
              <w:bottom w:val="single" w:sz="6" w:space="0" w:color="auto"/>
            </w:tcBorders>
          </w:tcPr>
          <w:p w14:paraId="68AD9E8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bottom w:val="single" w:sz="6" w:space="0" w:color="auto"/>
            </w:tcBorders>
          </w:tcPr>
          <w:p w14:paraId="67A8B56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bottom w:val="single" w:sz="18" w:space="0" w:color="auto"/>
            </w:tcBorders>
          </w:tcPr>
          <w:p w14:paraId="4E4522D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14:paraId="4D57535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bottom w:val="single" w:sz="18" w:space="0" w:color="auto"/>
            </w:tcBorders>
          </w:tcPr>
          <w:p w14:paraId="2A24653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14:paraId="514C464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762FD97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24B6B0B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FA6AB3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0802EFB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3B302B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57B17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4E420D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7FE370EF" w14:textId="77777777" w:rsidTr="007925A4">
        <w:trPr>
          <w:cantSplit/>
          <w:trHeight w:val="210"/>
        </w:trPr>
        <w:tc>
          <w:tcPr>
            <w:tcW w:w="658" w:type="dxa"/>
            <w:tcBorders>
              <w:right w:val="nil"/>
            </w:tcBorders>
          </w:tcPr>
          <w:p w14:paraId="563DE735" w14:textId="77777777"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47" w:type="dxa"/>
            <w:tcBorders>
              <w:left w:val="nil"/>
              <w:right w:val="nil"/>
            </w:tcBorders>
          </w:tcPr>
          <w:p w14:paraId="1FDBB02D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left w:val="nil"/>
              <w:right w:val="single" w:sz="18" w:space="0" w:color="auto"/>
            </w:tcBorders>
          </w:tcPr>
          <w:p w14:paraId="4A02729B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F3905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  <w:tcBorders>
              <w:left w:val="single" w:sz="18" w:space="0" w:color="auto"/>
              <w:right w:val="single" w:sz="18" w:space="0" w:color="auto"/>
            </w:tcBorders>
          </w:tcPr>
          <w:p w14:paraId="4CF5CA0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552A25" w14:textId="77777777"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662" w:type="dxa"/>
            <w:tcBorders>
              <w:left w:val="single" w:sz="18" w:space="0" w:color="auto"/>
            </w:tcBorders>
          </w:tcPr>
          <w:p w14:paraId="3A3E839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14:paraId="0B4C04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7E51287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A899F7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CB864D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9014B3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1AE94C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118D96E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14:paraId="53709089" w14:textId="77777777" w:rsidR="008039BF" w:rsidRPr="00746F15" w:rsidRDefault="00125AA0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593E47E" wp14:editId="25B19A1B">
                <wp:simplePos x="0" y="0"/>
                <wp:positionH relativeFrom="column">
                  <wp:posOffset>3511807</wp:posOffset>
                </wp:positionH>
                <wp:positionV relativeFrom="paragraph">
                  <wp:posOffset>3810</wp:posOffset>
                </wp:positionV>
                <wp:extent cx="0" cy="4173220"/>
                <wp:effectExtent l="17145" t="22860" r="20955" b="23495"/>
                <wp:wrapNone/>
                <wp:docPr id="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17322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C9B22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left:0;text-align:left;margin-left:276.5pt;margin-top:.3pt;width:0;height:328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" strokeweight="2.25pt"/>
            </w:pict>
          </mc:Fallback>
        </mc:AlternateContent>
      </w:r>
      <w:r w:rsidR="00746F15">
        <w:rPr>
          <w:rFonts w:ascii="David" w:hAnsi="David" w:cs="David"/>
          <w:b/>
          <w:bCs/>
          <w:rtl/>
        </w:rPr>
        <w:t xml:space="preserve">    </w:t>
      </w:r>
      <w:r w:rsidR="00746F15"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 w:rsidR="00746F15"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14:paraId="2065C099" w14:textId="77777777"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14:paraId="7A9A657A" w14:textId="77777777" w:rsidR="00007298" w:rsidRPr="007925A4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 w:hint="cs"/>
          <w:b w:val="0"/>
          <w:bCs w:val="0"/>
          <w:szCs w:val="20"/>
          <w:rtl/>
        </w:rPr>
        <w:t>בצעתי</w:t>
      </w:r>
      <w:r w:rsidR="00DD7B6D" w:rsidRPr="007925A4">
        <w:rPr>
          <w:rFonts w:ascii="David" w:hAnsi="David"/>
          <w:b w:val="0"/>
          <w:bCs w:val="0"/>
          <w:szCs w:val="20"/>
          <w:rtl/>
        </w:rPr>
        <w:t xml:space="preserve"> את הנסיעות המפורטות בתצהיר זה</w:t>
      </w:r>
      <w:r w:rsidR="0017578A">
        <w:rPr>
          <w:rFonts w:ascii="David" w:hAnsi="David" w:hint="cs"/>
          <w:b w:val="0"/>
          <w:bCs w:val="0"/>
          <w:szCs w:val="20"/>
          <w:rtl/>
        </w:rPr>
        <w:t xml:space="preserve"> ברכבי</w:t>
      </w:r>
      <w:r w:rsidR="00DD7B6D" w:rsidRPr="007925A4">
        <w:rPr>
          <w:rFonts w:ascii="David" w:hAnsi="David"/>
          <w:b w:val="0"/>
          <w:bCs w:val="0"/>
          <w:szCs w:val="20"/>
          <w:rtl/>
        </w:rPr>
        <w:t xml:space="preserve"> (להלן:</w:t>
      </w:r>
      <w:r w:rsidR="00DD7B6D" w:rsidRPr="007925A4">
        <w:rPr>
          <w:rFonts w:ascii="David" w:hAnsi="David"/>
          <w:b w:val="0"/>
          <w:bCs w:val="0"/>
          <w:szCs w:val="20"/>
        </w:rPr>
        <w:t xml:space="preserve"> </w:t>
      </w:r>
      <w:r w:rsidR="00DD7B6D" w:rsidRPr="007925A4">
        <w:rPr>
          <w:rFonts w:ascii="David" w:hAnsi="David"/>
          <w:b w:val="0"/>
          <w:bCs w:val="0"/>
          <w:szCs w:val="20"/>
          <w:rtl/>
        </w:rPr>
        <w:t>“הנסיעות")</w:t>
      </w:r>
      <w:r w:rsidR="008039BF" w:rsidRPr="007925A4">
        <w:rPr>
          <w:rFonts w:ascii="David" w:hAnsi="David"/>
          <w:b w:val="0"/>
          <w:bCs w:val="0"/>
          <w:szCs w:val="20"/>
          <w:rtl/>
        </w:rPr>
        <w:t>, והן היו כרוכות בהוצאות כספיות מצידי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</w:t>
      </w:r>
      <w:r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 </w:t>
      </w:r>
    </w:p>
    <w:p w14:paraId="1033E67E" w14:textId="77777777" w:rsidR="00007298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</w:rPr>
      </w:pPr>
      <w:r w:rsidRPr="007925A4">
        <w:rPr>
          <w:rFonts w:ascii="David" w:hAnsi="David"/>
          <w:b w:val="0"/>
          <w:bCs w:val="0"/>
          <w:szCs w:val="20"/>
          <w:rtl/>
        </w:rPr>
        <w:t xml:space="preserve">הנסיעות בוצעו לטובת מתן שירות במסגרת הסכם ההתקשרות עם הרשות הלאומית להסמכת מעבדות, </w:t>
      </w:r>
    </w:p>
    <w:p w14:paraId="321E3C47" w14:textId="77777777" w:rsidR="00007298" w:rsidRPr="007925A4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 w:hint="cs"/>
          <w:b w:val="0"/>
          <w:bCs w:val="0"/>
          <w:szCs w:val="20"/>
          <w:rtl/>
        </w:rPr>
        <w:t xml:space="preserve">  </w:t>
      </w:r>
      <w:r w:rsidR="00746F15">
        <w:rPr>
          <w:rFonts w:ascii="David" w:hAnsi="David"/>
          <w:b w:val="0"/>
          <w:bCs w:val="0"/>
          <w:szCs w:val="20"/>
          <w:rtl/>
        </w:rPr>
        <w:tab/>
      </w:r>
      <w:r w:rsidR="00746F15">
        <w:rPr>
          <w:rFonts w:ascii="David" w:hAnsi="David" w:hint="cs"/>
          <w:b w:val="0"/>
          <w:bCs w:val="0"/>
          <w:szCs w:val="20"/>
          <w:rtl/>
        </w:rPr>
        <w:t xml:space="preserve">    </w:t>
      </w:r>
      <w:r w:rsidR="00DD7B6D" w:rsidRPr="007925A4">
        <w:rPr>
          <w:rFonts w:ascii="David" w:hAnsi="David"/>
          <w:b w:val="0"/>
          <w:bCs w:val="0"/>
          <w:szCs w:val="20"/>
          <w:rtl/>
        </w:rPr>
        <w:t>בהתאם למפורט לעיל.</w:t>
      </w:r>
      <w:r w:rsidR="00C67771" w:rsidRPr="007925A4">
        <w:rPr>
          <w:rFonts w:ascii="David" w:hAnsi="David"/>
          <w:b w:val="0"/>
          <w:bCs w:val="0"/>
          <w:szCs w:val="20"/>
          <w:rtl/>
        </w:rPr>
        <w:t xml:space="preserve">                 </w:t>
      </w:r>
    </w:p>
    <w:p w14:paraId="4CFB34BA" w14:textId="77777777" w:rsidR="00007298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/>
          <w:b w:val="0"/>
          <w:bCs w:val="0"/>
          <w:szCs w:val="20"/>
          <w:rtl/>
        </w:rPr>
        <w:t>לא נתקבלו אצלי החזרי הוצאות בגין כל אחת מהנסיעות המפורטת בתצהיר זה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                              </w:t>
      </w:r>
      <w:r w:rsidR="00007298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</w:t>
      </w:r>
    </w:p>
    <w:p w14:paraId="5C22A19B" w14:textId="77777777" w:rsidR="00284B34" w:rsidRPr="007925A4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Cs w:val="20"/>
          <w:rtl/>
        </w:rPr>
      </w:pPr>
      <w:r w:rsidRPr="007925A4">
        <w:rPr>
          <w:rFonts w:ascii="David" w:hAnsi="David"/>
          <w:b w:val="0"/>
          <w:bCs w:val="0"/>
          <w:szCs w:val="20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7925A4">
        <w:rPr>
          <w:rFonts w:ascii="David" w:hAnsi="David"/>
          <w:b w:val="0"/>
          <w:bCs w:val="0"/>
          <w:szCs w:val="20"/>
          <w:rtl/>
        </w:rPr>
        <w:t xml:space="preserve">                              </w:t>
      </w:r>
    </w:p>
    <w:p w14:paraId="379E8F93" w14:textId="77777777"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14:paraId="58F6D331" w14:textId="77777777"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14:paraId="1010E202" w14:textId="77777777" w:rsidR="00284B34" w:rsidRPr="007925A4" w:rsidRDefault="00DD7B6D" w:rsidP="00925E23">
      <w:pPr>
        <w:ind w:left="-540" w:right="851"/>
        <w:rPr>
          <w:rFonts w:ascii="David" w:hAnsi="David" w:cs="David"/>
          <w:sz w:val="20"/>
          <w:szCs w:val="20"/>
          <w:rtl/>
        </w:rPr>
      </w:pPr>
      <w:r w:rsidRPr="007925A4">
        <w:rPr>
          <w:rFonts w:ascii="David" w:hAnsi="David" w:cs="David"/>
          <w:b/>
          <w:bCs/>
          <w:sz w:val="20"/>
          <w:szCs w:val="20"/>
          <w:rtl/>
        </w:rPr>
        <w:t>הער</w:t>
      </w:r>
      <w:r w:rsidR="00925E23" w:rsidRPr="007925A4">
        <w:rPr>
          <w:rFonts w:ascii="David" w:hAnsi="David" w:cs="David"/>
          <w:b/>
          <w:bCs/>
          <w:sz w:val="20"/>
          <w:szCs w:val="20"/>
          <w:rtl/>
        </w:rPr>
        <w:t>ות</w:t>
      </w:r>
      <w:r w:rsidRPr="007925A4">
        <w:rPr>
          <w:rFonts w:ascii="David" w:hAnsi="David" w:cs="David"/>
          <w:sz w:val="20"/>
          <w:szCs w:val="20"/>
          <w:rtl/>
        </w:rPr>
        <w:t>: במידת הצורך ניתן להשתמש ביותר משורה אחת ליום.</w:t>
      </w:r>
    </w:p>
    <w:p w14:paraId="72BB2D15" w14:textId="77777777" w:rsidR="0017578A" w:rsidRDefault="00925E23" w:rsidP="0017578A">
      <w:pPr>
        <w:ind w:left="-540" w:right="851"/>
        <w:rPr>
          <w:rFonts w:ascii="David" w:hAnsi="David" w:cs="David"/>
          <w:rtl/>
        </w:rPr>
      </w:pPr>
      <w:r w:rsidRPr="007925A4">
        <w:rPr>
          <w:rFonts w:ascii="David" w:hAnsi="David" w:cs="David"/>
          <w:b/>
          <w:bCs/>
          <w:sz w:val="20"/>
          <w:szCs w:val="20"/>
          <w:rtl/>
        </w:rPr>
        <w:t xml:space="preserve">  </w:t>
      </w:r>
      <w:r w:rsidRPr="007925A4">
        <w:rPr>
          <w:rFonts w:ascii="David" w:hAnsi="David" w:cs="David"/>
          <w:sz w:val="20"/>
          <w:szCs w:val="20"/>
          <w:rtl/>
        </w:rPr>
        <w:t xml:space="preserve">            יש לרשום את הפעילות בצורה מפורטת ככל שניתן, במקרה של פמ"תים יש </w:t>
      </w:r>
      <w:r w:rsidRPr="00746F15">
        <w:rPr>
          <w:rFonts w:ascii="David" w:hAnsi="David" w:cs="David"/>
          <w:sz w:val="20"/>
          <w:szCs w:val="20"/>
          <w:rtl/>
        </w:rPr>
        <w:t xml:space="preserve">לרשום </w:t>
      </w:r>
      <w:r w:rsidR="00A7598D" w:rsidRPr="00746F15">
        <w:rPr>
          <w:rFonts w:ascii="David" w:hAnsi="David" w:cs="David"/>
          <w:sz w:val="20"/>
          <w:szCs w:val="20"/>
          <w:rtl/>
        </w:rPr>
        <w:t xml:space="preserve">את </w:t>
      </w:r>
      <w:r w:rsidRPr="00746F15">
        <w:rPr>
          <w:rFonts w:ascii="David" w:hAnsi="David" w:cs="David"/>
          <w:sz w:val="20"/>
          <w:szCs w:val="20"/>
          <w:rtl/>
        </w:rPr>
        <w:t xml:space="preserve">מספר </w:t>
      </w:r>
      <w:r w:rsidR="00A7598D" w:rsidRPr="00746F15">
        <w:rPr>
          <w:rFonts w:ascii="David" w:hAnsi="David" w:cs="David"/>
          <w:sz w:val="20"/>
          <w:szCs w:val="20"/>
          <w:rtl/>
        </w:rPr>
        <w:t>ה</w:t>
      </w:r>
      <w:r w:rsidRPr="00746F15">
        <w:rPr>
          <w:rFonts w:ascii="David" w:hAnsi="David" w:cs="David"/>
          <w:sz w:val="20"/>
          <w:szCs w:val="20"/>
          <w:rtl/>
        </w:rPr>
        <w:t>סבב.</w:t>
      </w:r>
    </w:p>
    <w:p w14:paraId="11BD6DFA" w14:textId="77777777" w:rsidR="0017578A" w:rsidRPr="0017578A" w:rsidRDefault="0017578A" w:rsidP="0017578A">
      <w:pPr>
        <w:ind w:left="-540" w:right="851" w:firstLine="540"/>
        <w:rPr>
          <w:rFonts w:ascii="David" w:hAnsi="David" w:cs="David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 </w:t>
      </w:r>
      <w:r w:rsidRPr="0017578A">
        <w:rPr>
          <w:rFonts w:ascii="David" w:hAnsi="David" w:cs="David" w:hint="cs"/>
          <w:sz w:val="20"/>
          <w:szCs w:val="20"/>
          <w:rtl/>
        </w:rPr>
        <w:t>ככל שהנסיעה בוצעה בתחבורה ציבורית</w:t>
      </w:r>
      <w:r>
        <w:rPr>
          <w:rFonts w:ascii="David" w:hAnsi="David" w:cs="David" w:hint="cs"/>
          <w:sz w:val="20"/>
          <w:szCs w:val="20"/>
          <w:rtl/>
        </w:rPr>
        <w:t>,</w:t>
      </w:r>
      <w:r w:rsidRPr="0017578A">
        <w:rPr>
          <w:rFonts w:ascii="David" w:hAnsi="David" w:cs="David" w:hint="cs"/>
          <w:sz w:val="20"/>
          <w:szCs w:val="20"/>
          <w:rtl/>
        </w:rPr>
        <w:t xml:space="preserve"> יש להצהיר על עלות בהתאם ולצרף קבלות.</w:t>
      </w:r>
    </w:p>
    <w:p w14:paraId="2B30C04D" w14:textId="77777777" w:rsidR="00C67771" w:rsidRPr="0017578A" w:rsidRDefault="00C67771" w:rsidP="0017578A">
      <w:pPr>
        <w:rPr>
          <w:rFonts w:ascii="David" w:hAnsi="David" w:cs="David"/>
          <w:rtl/>
        </w:rPr>
      </w:pPr>
    </w:p>
    <w:sectPr w:rsidR="00C67771" w:rsidRPr="0017578A" w:rsidSect="004377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CE7DA" w14:textId="77777777" w:rsidR="00AB1A55" w:rsidRDefault="00AB1A55">
      <w:r>
        <w:separator/>
      </w:r>
    </w:p>
  </w:endnote>
  <w:endnote w:type="continuationSeparator" w:id="0">
    <w:p w14:paraId="11ABD910" w14:textId="77777777" w:rsidR="00AB1A55" w:rsidRDefault="00AB1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A1E1B" w14:textId="77777777" w:rsidR="00F50786" w:rsidRDefault="00F507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1A1B8" w14:textId="7777777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14:paraId="0765CF50" w14:textId="7777777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17</w:t>
    </w:r>
    <w:r w:rsidR="0017578A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0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60784E">
      <w:rPr>
        <w:rFonts w:asciiTheme="majorBidi" w:hAnsiTheme="majorBidi" w:cstheme="majorBidi" w:hint="cs"/>
        <w:b/>
        <w:bCs/>
        <w:sz w:val="20"/>
        <w:szCs w:val="20"/>
        <w:rtl/>
      </w:rPr>
      <w:t>07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17578A">
      <w:rPr>
        <w:rFonts w:asciiTheme="majorBidi" w:hAnsiTheme="majorBidi" w:cstheme="majorBidi" w:hint="cs"/>
        <w:b/>
        <w:bCs/>
        <w:sz w:val="20"/>
        <w:szCs w:val="20"/>
        <w:rtl/>
      </w:rPr>
      <w:t>2019</w:t>
    </w:r>
  </w:p>
  <w:p w14:paraId="67CEDDC4" w14:textId="77777777"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7D0F3" w14:textId="77777777" w:rsidR="00F50786" w:rsidRDefault="00F50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838D8" w14:textId="77777777" w:rsidR="00AB1A55" w:rsidRDefault="00AB1A55">
      <w:r>
        <w:separator/>
      </w:r>
    </w:p>
  </w:footnote>
  <w:footnote w:type="continuationSeparator" w:id="0">
    <w:p w14:paraId="496FF04D" w14:textId="77777777" w:rsidR="00AB1A55" w:rsidRDefault="00AB1A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1175" w14:textId="77777777" w:rsidR="00F50786" w:rsidRDefault="00F507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BE3F9" w14:textId="77777777"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2D00222A" wp14:editId="792B7128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A3CA5" w14:textId="77777777" w:rsidR="00F50786" w:rsidRDefault="00F507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kwrgUAuEWu8SwAAAA=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C765C"/>
    <w:rsid w:val="00102A2A"/>
    <w:rsid w:val="00125AA0"/>
    <w:rsid w:val="00127377"/>
    <w:rsid w:val="0014382A"/>
    <w:rsid w:val="00150DFD"/>
    <w:rsid w:val="00152803"/>
    <w:rsid w:val="00162478"/>
    <w:rsid w:val="0017578A"/>
    <w:rsid w:val="001A1D7F"/>
    <w:rsid w:val="001A48E4"/>
    <w:rsid w:val="001A7736"/>
    <w:rsid w:val="001C168A"/>
    <w:rsid w:val="0021338C"/>
    <w:rsid w:val="00221BEA"/>
    <w:rsid w:val="00240ED1"/>
    <w:rsid w:val="00254B1B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6CF2"/>
    <w:rsid w:val="00572C2C"/>
    <w:rsid w:val="00581E12"/>
    <w:rsid w:val="00587E0E"/>
    <w:rsid w:val="00591809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A0625"/>
    <w:rsid w:val="006A318B"/>
    <w:rsid w:val="006B4169"/>
    <w:rsid w:val="006C1200"/>
    <w:rsid w:val="006F219C"/>
    <w:rsid w:val="0070028D"/>
    <w:rsid w:val="00705AE8"/>
    <w:rsid w:val="00720076"/>
    <w:rsid w:val="00733C7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8480A"/>
    <w:rsid w:val="00990F47"/>
    <w:rsid w:val="00992323"/>
    <w:rsid w:val="009C03F7"/>
    <w:rsid w:val="009D3A15"/>
    <w:rsid w:val="009F356A"/>
    <w:rsid w:val="009F719D"/>
    <w:rsid w:val="00A02DF8"/>
    <w:rsid w:val="00A04CD3"/>
    <w:rsid w:val="00A11730"/>
    <w:rsid w:val="00A16CB6"/>
    <w:rsid w:val="00A2484E"/>
    <w:rsid w:val="00A27456"/>
    <w:rsid w:val="00A31461"/>
    <w:rsid w:val="00A40361"/>
    <w:rsid w:val="00A41992"/>
    <w:rsid w:val="00A53CEC"/>
    <w:rsid w:val="00A7211D"/>
    <w:rsid w:val="00A7598D"/>
    <w:rsid w:val="00AA14C1"/>
    <w:rsid w:val="00AA4325"/>
    <w:rsid w:val="00AA6DE6"/>
    <w:rsid w:val="00AB1A55"/>
    <w:rsid w:val="00AC2366"/>
    <w:rsid w:val="00AD662D"/>
    <w:rsid w:val="00AE4602"/>
    <w:rsid w:val="00AE7440"/>
    <w:rsid w:val="00AF4F6E"/>
    <w:rsid w:val="00B12C75"/>
    <w:rsid w:val="00B45CD5"/>
    <w:rsid w:val="00B70B81"/>
    <w:rsid w:val="00B710AF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C486C"/>
    <w:rsid w:val="00CD0AED"/>
    <w:rsid w:val="00CF4E21"/>
    <w:rsid w:val="00CF6BE0"/>
    <w:rsid w:val="00D06219"/>
    <w:rsid w:val="00D16B03"/>
    <w:rsid w:val="00D2345C"/>
    <w:rsid w:val="00D34A9A"/>
    <w:rsid w:val="00D35115"/>
    <w:rsid w:val="00D45510"/>
    <w:rsid w:val="00D462DD"/>
    <w:rsid w:val="00D504EC"/>
    <w:rsid w:val="00DB3A46"/>
    <w:rsid w:val="00DD7B6D"/>
    <w:rsid w:val="00DE4C20"/>
    <w:rsid w:val="00E0008A"/>
    <w:rsid w:val="00E12D3A"/>
    <w:rsid w:val="00E14C18"/>
    <w:rsid w:val="00E2754E"/>
    <w:rsid w:val="00E41B6F"/>
    <w:rsid w:val="00E4368D"/>
    <w:rsid w:val="00E71C2D"/>
    <w:rsid w:val="00E72D74"/>
    <w:rsid w:val="00E87303"/>
    <w:rsid w:val="00E876E4"/>
    <w:rsid w:val="00EC6BEA"/>
    <w:rsid w:val="00F10346"/>
    <w:rsid w:val="00F21AE2"/>
    <w:rsid w:val="00F21BAC"/>
    <w:rsid w:val="00F41BA4"/>
    <w:rsid w:val="00F42F51"/>
    <w:rsid w:val="00F50786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1E5B07"/>
    <w:rsid w:val="005B0169"/>
    <w:rsid w:val="008C56D4"/>
    <w:rsid w:val="00AC51FD"/>
    <w:rsid w:val="00B36490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  <w:style w:type="paragraph" w:customStyle="1" w:styleId="1134847B7FA44FEC89E0904ECDB48DB6">
    <w:name w:val="1134847B7FA44FEC89E0904ECDB48DB6"/>
    <w:rsid w:val="00116B27"/>
    <w:pPr>
      <w:bidi/>
    </w:pPr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C38302-9207-475C-8D32-C9DE29B46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4</Words>
  <Characters>3520</Characters>
  <Application>Microsoft Office Word</Application>
  <DocSecurity>0</DocSecurity>
  <Lines>29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  <vt:variant>
        <vt:lpstr>שם</vt:lpstr>
      </vt:variant>
      <vt:variant>
        <vt:i4>1</vt:i4>
      </vt:variant>
    </vt:vector>
  </HeadingPairs>
  <TitlesOfParts>
    <vt:vector size="8" baseType="lpstr">
      <vt:lpstr>שכיר</vt:lpstr>
      <vt:lpstr>        הריני מצהיר בזאת כי:                                                            </vt:lpstr>
      <vt:lpstr>        בצעתי את הנסיעות המפורטות בתצהיר זה ברכבי (להלן: “הנסיעות"), והן היו כרוכות בהוצ</vt:lpstr>
      <vt:lpstr>        הנסיעות בוצעו לטובת מתן שירות במסגרת הסכם ההתקשרות עם הרשות הלאומית להסמכת מעבדו</vt:lpstr>
      <vt:lpstr>        בהתאם למפורט לעיל.                 </vt:lpstr>
      <vt:lpstr>        לא נתקבלו אצלי החזרי הוצאות בגין כל אחת מהנסיעות המפורטת בתצהיר זה.             </vt:lpstr>
      <vt:lpstr>        לא דרשתי ולא אדרוש "כפל תשלום" בגין כל אחת מהנסיעות, כהגדרתו בסעיף 3 לחוזר החשב </vt:lpstr>
      <vt:lpstr>שכיר</vt:lpstr>
    </vt:vector>
  </TitlesOfParts>
  <Company>Hewlett-Packard Company</Company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2</cp:revision>
  <cp:lastPrinted>2017-07-03T06:21:00Z</cp:lastPrinted>
  <dcterms:created xsi:type="dcterms:W3CDTF">2020-02-10T07:45:00Z</dcterms:created>
  <dcterms:modified xsi:type="dcterms:W3CDTF">2020-02-10T07:45:00Z</dcterms:modified>
</cp:coreProperties>
</file>